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9D1FC1" w14:textId="551CA539" w:rsidR="00940346" w:rsidRPr="00940346" w:rsidRDefault="009C236E" w:rsidP="00877726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>
        <w:rPr>
          <w:rFonts w:ascii="Times New Roman" w:hAnsi="Times New Roman" w:cs="Times New Roman"/>
          <w:color w:val="000000" w:themeColor="text1"/>
          <w:sz w:val="36"/>
          <w:szCs w:val="36"/>
        </w:rPr>
        <w:t>Widener Pride</w:t>
      </w:r>
    </w:p>
    <w:p w14:paraId="0CD7FFAA" w14:textId="75D86109" w:rsidR="00940346" w:rsidRPr="00940346" w:rsidRDefault="009C236E" w:rsidP="005C2099">
      <w:pPr>
        <w:pBdr>
          <w:bottom w:val="double" w:sz="6" w:space="1" w:color="auto"/>
        </w:pBdr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One University Place, Chester, PA 19013</w:t>
      </w:r>
      <w:r w:rsidR="005C2099"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</w:t>
      </w:r>
      <w:r w:rsidR="00877726"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5C209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                </w:t>
      </w:r>
      <w:r w:rsidR="00877726"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610</w:t>
      </w:r>
      <w:r w:rsidR="00940346"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499</w:t>
      </w:r>
      <w:r w:rsidR="00940346"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>-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4176</w:t>
      </w:r>
      <w:r w:rsidR="00940346"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                           </w:t>
      </w:r>
      <w:r w:rsidR="00877726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877726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940346"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 careers</w:t>
      </w:r>
      <w:r w:rsidR="00940346"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>@widener.edu</w:t>
      </w:r>
    </w:p>
    <w:p w14:paraId="5577DA59" w14:textId="77777777" w:rsidR="00940346" w:rsidRPr="00940346" w:rsidRDefault="00940346" w:rsidP="00940346">
      <w:pPr>
        <w:rPr>
          <w:rFonts w:ascii="Times New Roman" w:hAnsi="Times New Roman" w:cs="Times New Roman"/>
          <w:color w:val="000000" w:themeColor="text1"/>
          <w:sz w:val="8"/>
          <w:szCs w:val="8"/>
        </w:rPr>
      </w:pPr>
    </w:p>
    <w:p w14:paraId="72006E02" w14:textId="77777777" w:rsidR="00940346" w:rsidRPr="00940346" w:rsidRDefault="00940346" w:rsidP="00940346">
      <w:pPr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</w:pPr>
      <w:r w:rsidRPr="00940346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EDUCATION </w:t>
      </w:r>
    </w:p>
    <w:p w14:paraId="15892F3A" w14:textId="24EF95B6" w:rsidR="00940346" w:rsidRPr="00940346" w:rsidRDefault="00940346" w:rsidP="00673A36">
      <w:pPr>
        <w:contextualSpacing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4034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Widener University                                                                                                                                                                   </w:t>
      </w: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>Chester, PA</w:t>
      </w:r>
    </w:p>
    <w:p w14:paraId="4AE57825" w14:textId="580CB1DF" w:rsidR="00940346" w:rsidRPr="00940346" w:rsidRDefault="00940346" w:rsidP="00940346">
      <w:pPr>
        <w:contextualSpacing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achelor of Arts in Education                                                                                                                         </w:t>
      </w:r>
      <w:r w:rsidR="009C236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         </w:t>
      </w:r>
      <w:r w:rsidR="009C236E"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           </w:t>
      </w:r>
      <w:bookmarkStart w:id="0" w:name="_GoBack"/>
      <w:bookmarkEnd w:id="0"/>
      <w:r w:rsidR="009C236E">
        <w:rPr>
          <w:rFonts w:ascii="Times New Roman" w:hAnsi="Times New Roman" w:cs="Times New Roman"/>
          <w:color w:val="000000" w:themeColor="text1"/>
          <w:sz w:val="20"/>
          <w:szCs w:val="20"/>
        </w:rPr>
        <w:t>May 2017</w:t>
      </w:r>
    </w:p>
    <w:p w14:paraId="603F067F" w14:textId="0906F61F" w:rsidR="00940346" w:rsidRPr="00940346" w:rsidRDefault="00940346" w:rsidP="00940346">
      <w:pPr>
        <w:contextualSpacing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4034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Major</w:t>
      </w: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: Early Elementary Education and Special Education                                                                                </w:t>
      </w:r>
      <w:r w:rsidR="0087772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                 GPA: 3.88</w:t>
      </w: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                                                           </w:t>
      </w:r>
    </w:p>
    <w:p w14:paraId="6CE914EB" w14:textId="77777777" w:rsidR="00940346" w:rsidRPr="00940346" w:rsidRDefault="00940346" w:rsidP="00940346">
      <w:pPr>
        <w:contextualSpacing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4034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Honors</w:t>
      </w: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: Freshman Honors Society and National Society of Leadership and Success </w:t>
      </w:r>
    </w:p>
    <w:p w14:paraId="44D472F5" w14:textId="77777777" w:rsidR="00940346" w:rsidRPr="00940346" w:rsidRDefault="00940346" w:rsidP="00940346">
      <w:pPr>
        <w:contextualSpacing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4034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Highlighted coursework: </w:t>
      </w: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ollaboration &amp; Communication, Student Teaching/Early Childhood, Education Science Methods, </w:t>
      </w:r>
      <w:r w:rsidRPr="00D5025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t>Evidence Based</w:t>
      </w: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struction, Literacy Foundations, Social Studies Instruction &amp; Assessment</w:t>
      </w:r>
    </w:p>
    <w:p w14:paraId="254AF6F3" w14:textId="77777777" w:rsidR="00940346" w:rsidRPr="00940346" w:rsidRDefault="00940346" w:rsidP="00940346">
      <w:pPr>
        <w:contextualSpacing/>
        <w:rPr>
          <w:rFonts w:ascii="Times New Roman" w:hAnsi="Times New Roman" w:cs="Times New Roman"/>
          <w:color w:val="000000" w:themeColor="text1"/>
          <w:sz w:val="8"/>
          <w:szCs w:val="8"/>
        </w:rPr>
      </w:pPr>
    </w:p>
    <w:p w14:paraId="47F088DE" w14:textId="77777777" w:rsidR="00940346" w:rsidRPr="00940346" w:rsidRDefault="00940346" w:rsidP="00940346">
      <w:pPr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</w:pPr>
      <w:r w:rsidRPr="00940346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STUDENT TEACHING EXPERIENCE </w:t>
      </w:r>
    </w:p>
    <w:p w14:paraId="71BF7626" w14:textId="78ED9624" w:rsidR="00940346" w:rsidRPr="00940346" w:rsidRDefault="00940346" w:rsidP="00940346">
      <w:pPr>
        <w:contextualSpacing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oodlyn Elementary School, Woodlyn, Pennsylvania                                                                                             </w:t>
      </w:r>
      <w:r w:rsidR="00673A3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anuary 2018-Present </w:t>
      </w:r>
    </w:p>
    <w:p w14:paraId="59249746" w14:textId="2444B8E4" w:rsidR="00940346" w:rsidRPr="00940346" w:rsidRDefault="00940346" w:rsidP="0094034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tilized PA Early Education standards to create math, reading, science, and social studies lesson plans for </w:t>
      </w:r>
      <w:r w:rsidRPr="00D5025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t>17 second</w:t>
      </w: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ra</w:t>
      </w:r>
      <w:r w:rsidR="005C2099">
        <w:rPr>
          <w:rFonts w:ascii="Times New Roman" w:hAnsi="Times New Roman" w:cs="Times New Roman"/>
          <w:color w:val="000000" w:themeColor="text1"/>
          <w:sz w:val="20"/>
          <w:szCs w:val="20"/>
        </w:rPr>
        <w:t>ders</w:t>
      </w:r>
    </w:p>
    <w:p w14:paraId="6BCC41DA" w14:textId="35917B96" w:rsidR="00940346" w:rsidRDefault="00940346" w:rsidP="0094034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>Managed classroom by utilizing call and response techniques</w:t>
      </w:r>
      <w:r w:rsidR="004011D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nd positive and negative reinforcement </w:t>
      </w:r>
    </w:p>
    <w:p w14:paraId="160737D7" w14:textId="7FF05C34" w:rsidR="00940346" w:rsidRDefault="00940346" w:rsidP="0094034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ollaborated with teachers and parents by sharing ideas regarding </w:t>
      </w:r>
      <w:r w:rsidRPr="00D5025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t>well-being</w:t>
      </w: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f students that would suit individual needs</w:t>
      </w:r>
      <w:r w:rsidR="005C209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uring parent-teacher conferences </w:t>
      </w:r>
    </w:p>
    <w:p w14:paraId="7353C5A6" w14:textId="1FD72049" w:rsidR="00C1144E" w:rsidRDefault="00C1144E" w:rsidP="0094034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reated intervention and management techniques to promote an </w:t>
      </w:r>
      <w:r w:rsidRPr="00D5025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t>eff</w:t>
      </w:r>
      <w:r w:rsidR="00D5025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t>ectiv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earning environment </w:t>
      </w:r>
    </w:p>
    <w:p w14:paraId="2DF5FF75" w14:textId="1E5B02D1" w:rsidR="00940346" w:rsidRPr="00C1144E" w:rsidRDefault="00C1144E" w:rsidP="00C1144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Maintained a trusted and friendly relationship with the students</w:t>
      </w:r>
      <w:r w:rsidR="005C209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rough communicating about “non-school” related topics</w:t>
      </w:r>
    </w:p>
    <w:p w14:paraId="75322762" w14:textId="4EFECE91" w:rsidR="00C61D99" w:rsidRPr="00877726" w:rsidRDefault="00940346" w:rsidP="0087772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ncouraged students daily during learning by providing positive feedback to promote student achievement </w:t>
      </w:r>
    </w:p>
    <w:p w14:paraId="6C9EEC8F" w14:textId="77777777" w:rsidR="00940346" w:rsidRPr="00940346" w:rsidRDefault="00940346" w:rsidP="00940346">
      <w:pPr>
        <w:contextualSpacing/>
        <w:rPr>
          <w:rFonts w:ascii="Times New Roman" w:hAnsi="Times New Roman" w:cs="Times New Roman"/>
          <w:b/>
          <w:color w:val="000000" w:themeColor="text1"/>
          <w:sz w:val="8"/>
          <w:szCs w:val="8"/>
          <w:u w:val="single"/>
        </w:rPr>
      </w:pPr>
    </w:p>
    <w:p w14:paraId="27E627D5" w14:textId="77777777" w:rsidR="00940346" w:rsidRPr="00940346" w:rsidRDefault="00940346" w:rsidP="00940346">
      <w:pPr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</w:pPr>
      <w:r w:rsidRPr="00940346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WORK EXPERIENCE </w:t>
      </w:r>
    </w:p>
    <w:p w14:paraId="4392CFD9" w14:textId="49C14D5A" w:rsidR="00940346" w:rsidRPr="00940346" w:rsidRDefault="00940346" w:rsidP="00940346">
      <w:pPr>
        <w:contextualSpacing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YMCA Pioneer Trails Day Camp                                                                                                                                   </w:t>
      </w:r>
      <w:r w:rsidR="00673A3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</w:t>
      </w:r>
      <w:r w:rsidRPr="0094034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ivingston, NJ </w:t>
      </w:r>
    </w:p>
    <w:p w14:paraId="723C9DE2" w14:textId="3A5F1030" w:rsidR="00940346" w:rsidRPr="00940346" w:rsidRDefault="00940346" w:rsidP="00940346">
      <w:pPr>
        <w:contextualSpacing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r w:rsidRPr="00940346">
        <w:rPr>
          <w:rFonts w:ascii="Times New Roman" w:hAnsi="Times New Roman" w:cs="Times New Roman"/>
          <w:b/>
          <w:i/>
          <w:color w:val="000000" w:themeColor="text1"/>
          <w:sz w:val="20"/>
          <w:szCs w:val="20"/>
        </w:rPr>
        <w:t xml:space="preserve">Camp Counselor                                                                                                                                                       </w:t>
      </w:r>
      <w:r w:rsidR="00673A36">
        <w:rPr>
          <w:rFonts w:ascii="Times New Roman" w:hAnsi="Times New Roman" w:cs="Times New Roman"/>
          <w:b/>
          <w:i/>
          <w:color w:val="000000" w:themeColor="text1"/>
          <w:sz w:val="20"/>
          <w:szCs w:val="20"/>
        </w:rPr>
        <w:t xml:space="preserve">      </w:t>
      </w:r>
      <w:r w:rsidRPr="00940346">
        <w:rPr>
          <w:rFonts w:ascii="Times New Roman" w:hAnsi="Times New Roman" w:cs="Times New Roman"/>
          <w:b/>
          <w:i/>
          <w:color w:val="000000" w:themeColor="text1"/>
          <w:sz w:val="20"/>
          <w:szCs w:val="20"/>
        </w:rPr>
        <w:t>June 2016-Present</w:t>
      </w:r>
    </w:p>
    <w:p w14:paraId="59FF1676" w14:textId="209D7176" w:rsidR="001113C9" w:rsidRDefault="001113C9" w:rsidP="0094034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Provided assistance to head counselor</w:t>
      </w:r>
      <w:r w:rsidR="0087772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hile supervising </w:t>
      </w:r>
      <w:r w:rsidR="00877726" w:rsidRPr="00D5025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t>20 second</w:t>
      </w:r>
      <w:r w:rsidR="0087772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raders </w:t>
      </w:r>
    </w:p>
    <w:p w14:paraId="1F13C819" w14:textId="226A7B63" w:rsidR="001113C9" w:rsidRDefault="001113C9" w:rsidP="0094034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erved as a one-on-one </w:t>
      </w:r>
      <w:r w:rsidR="005C2099">
        <w:rPr>
          <w:rFonts w:ascii="Times New Roman" w:hAnsi="Times New Roman" w:cs="Times New Roman"/>
          <w:color w:val="000000" w:themeColor="text1"/>
          <w:sz w:val="20"/>
          <w:szCs w:val="20"/>
        </w:rPr>
        <w:t>counselor for a boy with special needs; assisted with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rans</w:t>
      </w:r>
      <w:r w:rsidR="00BD426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tioning and participating in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amp activities </w:t>
      </w:r>
    </w:p>
    <w:p w14:paraId="2A4ACC62" w14:textId="0A03D25A" w:rsidR="00BD4260" w:rsidRDefault="00A271D4" w:rsidP="0094034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ffered age-appropriate activities and games throughout the summer </w:t>
      </w:r>
      <w:r w:rsidR="005C209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uch as Sharks and Minnows, Chief, and </w:t>
      </w:r>
      <w:r w:rsidR="00CB5B40">
        <w:rPr>
          <w:rFonts w:ascii="Times New Roman" w:hAnsi="Times New Roman" w:cs="Times New Roman"/>
          <w:color w:val="000000" w:themeColor="text1"/>
          <w:sz w:val="20"/>
          <w:szCs w:val="20"/>
        </w:rPr>
        <w:t>making slime</w:t>
      </w:r>
    </w:p>
    <w:p w14:paraId="5E60EBB0" w14:textId="77777777" w:rsidR="00877726" w:rsidRPr="00877726" w:rsidRDefault="00877726" w:rsidP="00877726">
      <w:pPr>
        <w:pStyle w:val="ListParagraph"/>
        <w:ind w:right="720"/>
        <w:rPr>
          <w:rFonts w:ascii="Times New Roman" w:hAnsi="Times New Roman" w:cs="Times New Roman"/>
          <w:color w:val="000000" w:themeColor="text1"/>
          <w:sz w:val="8"/>
          <w:szCs w:val="8"/>
        </w:rPr>
      </w:pPr>
    </w:p>
    <w:p w14:paraId="2F056EBD" w14:textId="6F48178F" w:rsidR="00940346" w:rsidRPr="00940346" w:rsidRDefault="00940346" w:rsidP="00940346">
      <w:pPr>
        <w:pStyle w:val="ListBullet"/>
        <w:numPr>
          <w:ilvl w:val="0"/>
          <w:numId w:val="0"/>
        </w:numPr>
        <w:contextualSpacing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>Michael’s Arts and Crafts Store</w:t>
      </w:r>
      <w:r>
        <w:rPr>
          <w:rFonts w:ascii="Times New Roman" w:hAnsi="Times New Roman" w:cs="Times New Roman"/>
          <w:i/>
          <w:color w:val="000000" w:themeColor="text1"/>
          <w:sz w:val="20"/>
        </w:rPr>
        <w:t xml:space="preserve">  </w:t>
      </w:r>
      <w:r w:rsidRPr="00940346">
        <w:rPr>
          <w:rFonts w:ascii="Times New Roman" w:hAnsi="Times New Roman" w:cs="Times New Roman"/>
          <w:i/>
          <w:color w:val="000000" w:themeColor="text1"/>
          <w:sz w:val="20"/>
        </w:rPr>
        <w:t xml:space="preserve">                                                                               </w:t>
      </w:r>
      <w:r>
        <w:rPr>
          <w:rFonts w:ascii="Times New Roman" w:hAnsi="Times New Roman" w:cs="Times New Roman"/>
          <w:i/>
          <w:color w:val="000000" w:themeColor="text1"/>
          <w:sz w:val="20"/>
        </w:rPr>
        <w:t xml:space="preserve">                                                  </w:t>
      </w:r>
      <w:r w:rsidR="00673A36">
        <w:rPr>
          <w:rFonts w:ascii="Times New Roman" w:hAnsi="Times New Roman" w:cs="Times New Roman"/>
          <w:i/>
          <w:color w:val="000000" w:themeColor="text1"/>
          <w:sz w:val="20"/>
        </w:rPr>
        <w:t xml:space="preserve">     </w:t>
      </w:r>
      <w:r>
        <w:rPr>
          <w:rFonts w:ascii="Times New Roman" w:hAnsi="Times New Roman" w:cs="Times New Roman"/>
          <w:i/>
          <w:color w:val="000000" w:themeColor="text1"/>
          <w:sz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</w:rPr>
        <w:t>East Hanover, NJ</w:t>
      </w:r>
    </w:p>
    <w:p w14:paraId="7E761023" w14:textId="54DD2C99" w:rsidR="00940346" w:rsidRPr="00940346" w:rsidRDefault="00940346" w:rsidP="00940346">
      <w:pPr>
        <w:pStyle w:val="ListBullet"/>
        <w:numPr>
          <w:ilvl w:val="0"/>
          <w:numId w:val="0"/>
        </w:numPr>
        <w:contextualSpacing/>
        <w:rPr>
          <w:rFonts w:ascii="Times New Roman" w:hAnsi="Times New Roman" w:cs="Times New Roman"/>
          <w:i/>
          <w:color w:val="000000" w:themeColor="text1"/>
          <w:sz w:val="20"/>
        </w:rPr>
      </w:pPr>
      <w:r w:rsidRPr="00940346">
        <w:rPr>
          <w:rFonts w:ascii="Times New Roman" w:hAnsi="Times New Roman" w:cs="Times New Roman"/>
          <w:b/>
          <w:i/>
          <w:color w:val="000000" w:themeColor="text1"/>
          <w:sz w:val="20"/>
        </w:rPr>
        <w:t>Sales Associate</w:t>
      </w:r>
      <w:r>
        <w:rPr>
          <w:rFonts w:ascii="Times New Roman" w:hAnsi="Times New Roman" w:cs="Times New Roman"/>
          <w:i/>
          <w:color w:val="000000" w:themeColor="text1"/>
          <w:sz w:val="20"/>
        </w:rPr>
        <w:t xml:space="preserve"> </w:t>
      </w:r>
      <w:r w:rsidRPr="00940346">
        <w:rPr>
          <w:rFonts w:ascii="Times New Roman" w:hAnsi="Times New Roman" w:cs="Times New Roman"/>
          <w:i/>
          <w:color w:val="000000" w:themeColor="text1"/>
          <w:sz w:val="20"/>
        </w:rPr>
        <w:tab/>
      </w:r>
      <w:r>
        <w:rPr>
          <w:rFonts w:ascii="Times New Roman" w:hAnsi="Times New Roman" w:cs="Times New Roman"/>
          <w:i/>
          <w:color w:val="000000" w:themeColor="text1"/>
          <w:sz w:val="20"/>
        </w:rPr>
        <w:tab/>
      </w:r>
      <w:r>
        <w:rPr>
          <w:rFonts w:ascii="Times New Roman" w:hAnsi="Times New Roman" w:cs="Times New Roman"/>
          <w:i/>
          <w:color w:val="000000" w:themeColor="text1"/>
          <w:sz w:val="20"/>
        </w:rPr>
        <w:tab/>
      </w:r>
      <w:r>
        <w:rPr>
          <w:rFonts w:ascii="Times New Roman" w:hAnsi="Times New Roman" w:cs="Times New Roman"/>
          <w:i/>
          <w:color w:val="000000" w:themeColor="text1"/>
          <w:sz w:val="20"/>
        </w:rPr>
        <w:tab/>
      </w:r>
      <w:r>
        <w:rPr>
          <w:rFonts w:ascii="Times New Roman" w:hAnsi="Times New Roman" w:cs="Times New Roman"/>
          <w:i/>
          <w:color w:val="000000" w:themeColor="text1"/>
          <w:sz w:val="20"/>
        </w:rPr>
        <w:tab/>
      </w:r>
      <w:r>
        <w:rPr>
          <w:rFonts w:ascii="Times New Roman" w:hAnsi="Times New Roman" w:cs="Times New Roman"/>
          <w:i/>
          <w:color w:val="000000" w:themeColor="text1"/>
          <w:sz w:val="20"/>
        </w:rPr>
        <w:tab/>
      </w:r>
      <w:r>
        <w:rPr>
          <w:rFonts w:ascii="Times New Roman" w:hAnsi="Times New Roman" w:cs="Times New Roman"/>
          <w:i/>
          <w:color w:val="000000" w:themeColor="text1"/>
          <w:sz w:val="20"/>
        </w:rPr>
        <w:tab/>
      </w:r>
      <w:r>
        <w:rPr>
          <w:rFonts w:ascii="Times New Roman" w:hAnsi="Times New Roman" w:cs="Times New Roman"/>
          <w:i/>
          <w:color w:val="000000" w:themeColor="text1"/>
          <w:sz w:val="20"/>
        </w:rPr>
        <w:tab/>
      </w:r>
      <w:r>
        <w:rPr>
          <w:rFonts w:ascii="Times New Roman" w:hAnsi="Times New Roman" w:cs="Times New Roman"/>
          <w:i/>
          <w:color w:val="000000" w:themeColor="text1"/>
          <w:sz w:val="20"/>
        </w:rPr>
        <w:tab/>
      </w:r>
      <w:r>
        <w:rPr>
          <w:rFonts w:ascii="Times New Roman" w:hAnsi="Times New Roman" w:cs="Times New Roman"/>
          <w:i/>
          <w:color w:val="000000" w:themeColor="text1"/>
          <w:sz w:val="20"/>
        </w:rPr>
        <w:tab/>
        <w:t xml:space="preserve">        </w:t>
      </w:r>
      <w:r w:rsidR="00673A36">
        <w:rPr>
          <w:rFonts w:ascii="Times New Roman" w:hAnsi="Times New Roman" w:cs="Times New Roman"/>
          <w:i/>
          <w:color w:val="000000" w:themeColor="text1"/>
          <w:sz w:val="20"/>
        </w:rPr>
        <w:t xml:space="preserve">     </w:t>
      </w:r>
      <w:r>
        <w:rPr>
          <w:rFonts w:ascii="Times New Roman" w:hAnsi="Times New Roman" w:cs="Times New Roman"/>
          <w:b/>
          <w:i/>
          <w:color w:val="000000" w:themeColor="text1"/>
          <w:sz w:val="20"/>
        </w:rPr>
        <w:t>August 2013</w:t>
      </w:r>
      <w:r w:rsidRPr="00940346">
        <w:rPr>
          <w:rFonts w:ascii="Times New Roman" w:hAnsi="Times New Roman" w:cs="Times New Roman"/>
          <w:b/>
          <w:i/>
          <w:color w:val="000000" w:themeColor="text1"/>
          <w:sz w:val="20"/>
        </w:rPr>
        <w:t>-January201</w:t>
      </w:r>
      <w:r>
        <w:rPr>
          <w:rFonts w:ascii="Times New Roman" w:hAnsi="Times New Roman" w:cs="Times New Roman"/>
          <w:b/>
          <w:i/>
          <w:color w:val="000000" w:themeColor="text1"/>
          <w:sz w:val="20"/>
        </w:rPr>
        <w:t xml:space="preserve">7 </w:t>
      </w:r>
    </w:p>
    <w:p w14:paraId="125619DC" w14:textId="3361D5C9" w:rsidR="00940346" w:rsidRPr="00940346" w:rsidRDefault="00940346" w:rsidP="00940346">
      <w:pPr>
        <w:pStyle w:val="ListBullet"/>
        <w:numPr>
          <w:ilvl w:val="0"/>
          <w:numId w:val="5"/>
        </w:numPr>
        <w:contextualSpacing/>
        <w:rPr>
          <w:rFonts w:ascii="Times New Roman" w:hAnsi="Times New Roman" w:cs="Times New Roman"/>
          <w:color w:val="000000" w:themeColor="text1"/>
          <w:sz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Communicated with customers to create positive relationships </w:t>
      </w:r>
      <w:r w:rsidR="005C2099">
        <w:rPr>
          <w:rFonts w:ascii="Times New Roman" w:hAnsi="Times New Roman" w:cs="Times New Roman"/>
          <w:color w:val="000000" w:themeColor="text1"/>
          <w:sz w:val="20"/>
        </w:rPr>
        <w:t>by answering questions and offering help before asked</w:t>
      </w:r>
    </w:p>
    <w:p w14:paraId="0C2ACC3D" w14:textId="77777777" w:rsidR="00940346" w:rsidRDefault="00940346" w:rsidP="00940346">
      <w:pPr>
        <w:pStyle w:val="ListBullet"/>
        <w:numPr>
          <w:ilvl w:val="0"/>
          <w:numId w:val="5"/>
        </w:numPr>
        <w:contextualSpacing/>
        <w:rPr>
          <w:rFonts w:ascii="Times New Roman" w:hAnsi="Times New Roman" w:cs="Times New Roman"/>
          <w:color w:val="000000" w:themeColor="text1"/>
          <w:sz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</w:rPr>
        <w:t>Educated customers on daily promotions</w:t>
      </w:r>
      <w:r>
        <w:rPr>
          <w:rFonts w:ascii="Times New Roman" w:hAnsi="Times New Roman" w:cs="Times New Roman"/>
          <w:color w:val="000000" w:themeColor="text1"/>
          <w:sz w:val="20"/>
        </w:rPr>
        <w:t xml:space="preserve"> and location of products</w:t>
      </w:r>
    </w:p>
    <w:p w14:paraId="60EA064B" w14:textId="77777777" w:rsidR="00940346" w:rsidRDefault="00940346" w:rsidP="00940346">
      <w:pPr>
        <w:pStyle w:val="ListBullet"/>
        <w:numPr>
          <w:ilvl w:val="0"/>
          <w:numId w:val="5"/>
        </w:numPr>
        <w:contextualSpacing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 xml:space="preserve">Organized shelves and aisles to create a clean </w:t>
      </w:r>
      <w:r w:rsidR="0055704E">
        <w:rPr>
          <w:rFonts w:ascii="Times New Roman" w:hAnsi="Times New Roman" w:cs="Times New Roman"/>
          <w:color w:val="000000" w:themeColor="text1"/>
          <w:sz w:val="20"/>
        </w:rPr>
        <w:t>environment for shoppers</w:t>
      </w:r>
    </w:p>
    <w:p w14:paraId="0D0045B0" w14:textId="2108DC0D" w:rsidR="0055704E" w:rsidRDefault="005C2099" w:rsidP="00940346">
      <w:pPr>
        <w:pStyle w:val="ListBullet"/>
        <w:numPr>
          <w:ilvl w:val="0"/>
          <w:numId w:val="5"/>
        </w:numPr>
        <w:contextualSpacing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>Asked to train 10</w:t>
      </w:r>
      <w:r w:rsidR="0055704E">
        <w:rPr>
          <w:rFonts w:ascii="Times New Roman" w:hAnsi="Times New Roman" w:cs="Times New Roman"/>
          <w:color w:val="000000" w:themeColor="text1"/>
          <w:sz w:val="20"/>
        </w:rPr>
        <w:t xml:space="preserve"> new employees </w:t>
      </w:r>
      <w:r>
        <w:rPr>
          <w:rFonts w:ascii="Times New Roman" w:hAnsi="Times New Roman" w:cs="Times New Roman"/>
          <w:color w:val="000000" w:themeColor="text1"/>
          <w:sz w:val="20"/>
        </w:rPr>
        <w:t xml:space="preserve">based on knowledge of </w:t>
      </w:r>
      <w:r w:rsidR="0055704E">
        <w:rPr>
          <w:rFonts w:ascii="Times New Roman" w:hAnsi="Times New Roman" w:cs="Times New Roman"/>
          <w:color w:val="000000" w:themeColor="text1"/>
          <w:sz w:val="20"/>
        </w:rPr>
        <w:t xml:space="preserve">register </w:t>
      </w:r>
      <w:r>
        <w:rPr>
          <w:rFonts w:ascii="Times New Roman" w:hAnsi="Times New Roman" w:cs="Times New Roman"/>
          <w:color w:val="000000" w:themeColor="text1"/>
          <w:sz w:val="20"/>
        </w:rPr>
        <w:t xml:space="preserve">operations </w:t>
      </w:r>
      <w:r w:rsidR="0055704E">
        <w:rPr>
          <w:rFonts w:ascii="Times New Roman" w:hAnsi="Times New Roman" w:cs="Times New Roman"/>
          <w:color w:val="000000" w:themeColor="text1"/>
          <w:sz w:val="20"/>
        </w:rPr>
        <w:t xml:space="preserve">and sales floor </w:t>
      </w:r>
    </w:p>
    <w:p w14:paraId="48B6ED9C" w14:textId="77777777" w:rsidR="00877726" w:rsidRPr="00877726" w:rsidRDefault="00877726" w:rsidP="00877726">
      <w:pPr>
        <w:pStyle w:val="ListBullet"/>
        <w:numPr>
          <w:ilvl w:val="0"/>
          <w:numId w:val="0"/>
        </w:numPr>
        <w:ind w:left="720"/>
        <w:contextualSpacing/>
        <w:rPr>
          <w:rFonts w:ascii="Times New Roman" w:hAnsi="Times New Roman" w:cs="Times New Roman"/>
          <w:color w:val="000000" w:themeColor="text1"/>
          <w:sz w:val="8"/>
          <w:szCs w:val="8"/>
        </w:rPr>
      </w:pPr>
    </w:p>
    <w:p w14:paraId="5E7E2DA1" w14:textId="625923CF" w:rsidR="00940346" w:rsidRPr="00940346" w:rsidRDefault="001C3673" w:rsidP="00940346">
      <w:pPr>
        <w:pStyle w:val="ListBullet"/>
        <w:numPr>
          <w:ilvl w:val="0"/>
          <w:numId w:val="0"/>
        </w:numPr>
        <w:contextualSpacing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 xml:space="preserve">Kupris </w:t>
      </w:r>
      <w:r w:rsidR="00940346" w:rsidRPr="00940346">
        <w:rPr>
          <w:rFonts w:ascii="Times New Roman" w:hAnsi="Times New Roman" w:cs="Times New Roman"/>
          <w:color w:val="000000" w:themeColor="text1"/>
          <w:sz w:val="20"/>
        </w:rPr>
        <w:t xml:space="preserve">Family                            </w:t>
      </w:r>
      <w:r>
        <w:rPr>
          <w:rFonts w:ascii="Times New Roman" w:hAnsi="Times New Roman" w:cs="Times New Roman"/>
          <w:color w:val="000000" w:themeColor="text1"/>
          <w:sz w:val="20"/>
        </w:rPr>
        <w:t xml:space="preserve">                             </w:t>
      </w:r>
      <w:r w:rsidR="00940346" w:rsidRPr="00940346">
        <w:rPr>
          <w:rFonts w:ascii="Times New Roman" w:hAnsi="Times New Roman" w:cs="Times New Roman"/>
          <w:color w:val="000000" w:themeColor="text1"/>
          <w:sz w:val="20"/>
        </w:rPr>
        <w:t xml:space="preserve">                                                                                                        </w:t>
      </w:r>
      <w:r w:rsidR="001113C9">
        <w:rPr>
          <w:rFonts w:ascii="Times New Roman" w:hAnsi="Times New Roman" w:cs="Times New Roman"/>
          <w:color w:val="000000" w:themeColor="text1"/>
          <w:sz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</w:rPr>
        <w:t xml:space="preserve">     </w:t>
      </w:r>
      <w:r w:rsidR="001113C9">
        <w:rPr>
          <w:rFonts w:ascii="Times New Roman" w:hAnsi="Times New Roman" w:cs="Times New Roman"/>
          <w:color w:val="000000" w:themeColor="text1"/>
          <w:sz w:val="20"/>
        </w:rPr>
        <w:t>Livingston</w:t>
      </w:r>
      <w:r w:rsidR="00940346" w:rsidRPr="00940346">
        <w:rPr>
          <w:rFonts w:ascii="Times New Roman" w:hAnsi="Times New Roman" w:cs="Times New Roman"/>
          <w:color w:val="000000" w:themeColor="text1"/>
          <w:sz w:val="20"/>
        </w:rPr>
        <w:t xml:space="preserve">, NJ </w:t>
      </w:r>
      <w:r w:rsidR="001113C9">
        <w:rPr>
          <w:rFonts w:ascii="Times New Roman" w:hAnsi="Times New Roman" w:cs="Times New Roman"/>
          <w:color w:val="000000" w:themeColor="text1"/>
          <w:sz w:val="20"/>
        </w:rPr>
        <w:t xml:space="preserve">     </w:t>
      </w:r>
      <w:r w:rsidR="00940346" w:rsidRPr="00940346">
        <w:rPr>
          <w:rFonts w:ascii="Times New Roman" w:hAnsi="Times New Roman" w:cs="Times New Roman"/>
          <w:b/>
          <w:i/>
          <w:color w:val="000000" w:themeColor="text1"/>
          <w:sz w:val="20"/>
        </w:rPr>
        <w:t>Nanny</w:t>
      </w:r>
      <w:r w:rsidR="00940346" w:rsidRPr="00940346">
        <w:rPr>
          <w:rFonts w:ascii="Times New Roman" w:hAnsi="Times New Roman" w:cs="Times New Roman"/>
          <w:color w:val="000000" w:themeColor="text1"/>
          <w:sz w:val="20"/>
        </w:rPr>
        <w:t xml:space="preserve">                                                                                                                                                                             </w:t>
      </w:r>
      <w:r w:rsidR="00673A36">
        <w:rPr>
          <w:rFonts w:ascii="Times New Roman" w:hAnsi="Times New Roman" w:cs="Times New Roman"/>
          <w:color w:val="000000" w:themeColor="text1"/>
          <w:sz w:val="20"/>
        </w:rPr>
        <w:t xml:space="preserve">     </w:t>
      </w:r>
      <w:r w:rsidR="001113C9">
        <w:rPr>
          <w:rFonts w:ascii="Times New Roman" w:hAnsi="Times New Roman" w:cs="Times New Roman"/>
          <w:b/>
          <w:i/>
          <w:color w:val="000000" w:themeColor="text1"/>
          <w:sz w:val="20"/>
        </w:rPr>
        <w:t>June 2010</w:t>
      </w:r>
      <w:r w:rsidR="00940346" w:rsidRPr="00940346">
        <w:rPr>
          <w:rFonts w:ascii="Times New Roman" w:hAnsi="Times New Roman" w:cs="Times New Roman"/>
          <w:b/>
          <w:i/>
          <w:color w:val="000000" w:themeColor="text1"/>
          <w:sz w:val="20"/>
        </w:rPr>
        <w:t>-</w:t>
      </w:r>
      <w:r w:rsidR="001113C9">
        <w:rPr>
          <w:rFonts w:ascii="Times New Roman" w:hAnsi="Times New Roman" w:cs="Times New Roman"/>
          <w:b/>
          <w:i/>
          <w:color w:val="000000" w:themeColor="text1"/>
          <w:sz w:val="20"/>
        </w:rPr>
        <w:t>2012</w:t>
      </w:r>
    </w:p>
    <w:p w14:paraId="29A95846" w14:textId="71726CBA" w:rsidR="00940346" w:rsidRDefault="00940346" w:rsidP="00940346">
      <w:pPr>
        <w:pStyle w:val="ListBullet"/>
        <w:numPr>
          <w:ilvl w:val="0"/>
          <w:numId w:val="6"/>
        </w:numPr>
        <w:contextualSpacing/>
        <w:rPr>
          <w:rFonts w:ascii="Times New Roman" w:hAnsi="Times New Roman" w:cs="Times New Roman"/>
          <w:color w:val="000000" w:themeColor="text1"/>
          <w:sz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</w:rPr>
        <w:t>Constructed age-appropr</w:t>
      </w:r>
      <w:r w:rsidR="00140536">
        <w:rPr>
          <w:rFonts w:ascii="Times New Roman" w:hAnsi="Times New Roman" w:cs="Times New Roman"/>
          <w:color w:val="000000" w:themeColor="text1"/>
          <w:sz w:val="20"/>
        </w:rPr>
        <w:t xml:space="preserve">iate activities, such as </w:t>
      </w:r>
      <w:r w:rsidR="007C6727">
        <w:rPr>
          <w:rFonts w:ascii="Times New Roman" w:hAnsi="Times New Roman" w:cs="Times New Roman"/>
          <w:color w:val="000000" w:themeColor="text1"/>
          <w:sz w:val="20"/>
        </w:rPr>
        <w:t>coloring, playing board games, and playing outside</w:t>
      </w:r>
      <w:r w:rsidR="009C236E">
        <w:rPr>
          <w:rFonts w:ascii="Times New Roman" w:hAnsi="Times New Roman" w:cs="Times New Roman"/>
          <w:color w:val="000000" w:themeColor="text1"/>
          <w:sz w:val="20"/>
        </w:rPr>
        <w:t xml:space="preserve"> to teach and occupy children</w:t>
      </w:r>
    </w:p>
    <w:p w14:paraId="6338DAE0" w14:textId="4A4EBC4B" w:rsidR="007C6727" w:rsidRPr="00940346" w:rsidRDefault="007C6727" w:rsidP="00940346">
      <w:pPr>
        <w:pStyle w:val="ListBullet"/>
        <w:numPr>
          <w:ilvl w:val="0"/>
          <w:numId w:val="6"/>
        </w:numPr>
        <w:contextualSpacing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 xml:space="preserve">Helped both children </w:t>
      </w:r>
      <w:r w:rsidR="009C236E">
        <w:rPr>
          <w:rFonts w:ascii="Times New Roman" w:hAnsi="Times New Roman" w:cs="Times New Roman"/>
          <w:color w:val="000000" w:themeColor="text1"/>
          <w:sz w:val="20"/>
        </w:rPr>
        <w:t>with</w:t>
      </w:r>
      <w:r>
        <w:rPr>
          <w:rFonts w:ascii="Times New Roman" w:hAnsi="Times New Roman" w:cs="Times New Roman"/>
          <w:color w:val="000000" w:themeColor="text1"/>
          <w:sz w:val="20"/>
        </w:rPr>
        <w:t xml:space="preserve"> reading and math homework </w:t>
      </w:r>
      <w:r w:rsidR="009C236E">
        <w:rPr>
          <w:rFonts w:ascii="Times New Roman" w:hAnsi="Times New Roman" w:cs="Times New Roman"/>
          <w:color w:val="000000" w:themeColor="text1"/>
          <w:sz w:val="20"/>
        </w:rPr>
        <w:t>so assignments were completed and understood</w:t>
      </w:r>
    </w:p>
    <w:p w14:paraId="4C1F4A9C" w14:textId="4EF9E4F2" w:rsidR="00940346" w:rsidRPr="007C6727" w:rsidRDefault="00940346" w:rsidP="00940346">
      <w:pPr>
        <w:pStyle w:val="ListBullet"/>
        <w:numPr>
          <w:ilvl w:val="0"/>
          <w:numId w:val="0"/>
        </w:numPr>
        <w:contextualSpacing/>
        <w:rPr>
          <w:rFonts w:ascii="Times New Roman" w:hAnsi="Times New Roman" w:cs="Times New Roman"/>
          <w:b/>
          <w:color w:val="000000" w:themeColor="text1"/>
          <w:sz w:val="8"/>
          <w:szCs w:val="8"/>
          <w:u w:val="single"/>
        </w:rPr>
      </w:pPr>
    </w:p>
    <w:p w14:paraId="677E299F" w14:textId="77777777" w:rsidR="00940346" w:rsidRPr="00940346" w:rsidRDefault="00940346" w:rsidP="00940346">
      <w:pPr>
        <w:pStyle w:val="ListBullet"/>
        <w:numPr>
          <w:ilvl w:val="0"/>
          <w:numId w:val="0"/>
        </w:numPr>
        <w:contextualSpacing/>
        <w:rPr>
          <w:rFonts w:ascii="Times New Roman" w:hAnsi="Times New Roman" w:cs="Times New Roman"/>
          <w:b/>
          <w:color w:val="000000" w:themeColor="text1"/>
          <w:sz w:val="20"/>
          <w:u w:val="single"/>
        </w:rPr>
      </w:pPr>
      <w:r w:rsidRPr="00940346">
        <w:rPr>
          <w:rFonts w:ascii="Times New Roman" w:hAnsi="Times New Roman" w:cs="Times New Roman"/>
          <w:b/>
          <w:color w:val="000000" w:themeColor="text1"/>
          <w:sz w:val="20"/>
          <w:u w:val="single"/>
        </w:rPr>
        <w:t xml:space="preserve">VOLUNTEER EXPERIENCE </w:t>
      </w:r>
    </w:p>
    <w:p w14:paraId="6E0FA8A1" w14:textId="3BA11C1A" w:rsidR="00940346" w:rsidRPr="00940346" w:rsidRDefault="00940346" w:rsidP="00940346">
      <w:pPr>
        <w:pStyle w:val="ListBullet"/>
        <w:numPr>
          <w:ilvl w:val="0"/>
          <w:numId w:val="0"/>
        </w:numPr>
        <w:contextualSpacing/>
        <w:rPr>
          <w:rFonts w:ascii="Times New Roman" w:hAnsi="Times New Roman" w:cs="Times New Roman"/>
          <w:color w:val="000000" w:themeColor="text1"/>
          <w:sz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</w:rPr>
        <w:t>Stetser Elementary School                                                                                                                                                          Chester, PA</w:t>
      </w:r>
    </w:p>
    <w:p w14:paraId="69C50998" w14:textId="152AB041" w:rsidR="00940346" w:rsidRPr="00940346" w:rsidRDefault="00940346" w:rsidP="00940346">
      <w:pPr>
        <w:pStyle w:val="ListBullet"/>
        <w:numPr>
          <w:ilvl w:val="0"/>
          <w:numId w:val="0"/>
        </w:numPr>
        <w:contextualSpacing/>
        <w:rPr>
          <w:rFonts w:ascii="Times New Roman" w:hAnsi="Times New Roman" w:cs="Times New Roman"/>
          <w:b/>
          <w:i/>
          <w:color w:val="000000" w:themeColor="text1"/>
          <w:sz w:val="20"/>
        </w:rPr>
      </w:pPr>
      <w:r w:rsidRPr="00940346">
        <w:rPr>
          <w:rFonts w:ascii="Times New Roman" w:hAnsi="Times New Roman" w:cs="Times New Roman"/>
          <w:b/>
          <w:i/>
          <w:color w:val="000000" w:themeColor="text1"/>
          <w:sz w:val="20"/>
        </w:rPr>
        <w:t>Teachers Assistant</w:t>
      </w: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                                                                                                                                         </w:t>
      </w:r>
      <w:r w:rsidRPr="00940346">
        <w:rPr>
          <w:rFonts w:ascii="Times New Roman" w:hAnsi="Times New Roman" w:cs="Times New Roman"/>
          <w:b/>
          <w:i/>
          <w:color w:val="000000" w:themeColor="text1"/>
          <w:sz w:val="20"/>
        </w:rPr>
        <w:t>August 2017-December 2017</w:t>
      </w:r>
    </w:p>
    <w:p w14:paraId="470DF5A5" w14:textId="77777777" w:rsidR="00940346" w:rsidRPr="00940346" w:rsidRDefault="00940346" w:rsidP="00940346">
      <w:pPr>
        <w:pStyle w:val="ListBullet"/>
        <w:numPr>
          <w:ilvl w:val="0"/>
          <w:numId w:val="9"/>
        </w:numPr>
        <w:contextualSpacing/>
        <w:rPr>
          <w:rFonts w:ascii="Times New Roman" w:hAnsi="Times New Roman" w:cs="Times New Roman"/>
          <w:color w:val="000000" w:themeColor="text1"/>
          <w:sz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Attended 10 community events including Asbury AME Church service, PSSA Pep Rally, Breast Cancer Walk, and STEM Day in Chester Pennsylvania with </w:t>
      </w:r>
      <w:r w:rsidRPr="00D50257">
        <w:rPr>
          <w:rFonts w:ascii="Times New Roman" w:hAnsi="Times New Roman" w:cs="Times New Roman"/>
          <w:noProof/>
          <w:color w:val="000000" w:themeColor="text1"/>
          <w:sz w:val="20"/>
        </w:rPr>
        <w:t>community</w:t>
      </w: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 mentor</w:t>
      </w:r>
    </w:p>
    <w:p w14:paraId="7D958438" w14:textId="499A6662" w:rsidR="00940346" w:rsidRPr="00940346" w:rsidRDefault="00940346" w:rsidP="00940346">
      <w:pPr>
        <w:pStyle w:val="ListBullet"/>
        <w:numPr>
          <w:ilvl w:val="0"/>
          <w:numId w:val="9"/>
        </w:numPr>
        <w:contextualSpacing/>
        <w:rPr>
          <w:rFonts w:ascii="Times New Roman" w:hAnsi="Times New Roman" w:cs="Times New Roman"/>
          <w:color w:val="000000" w:themeColor="text1"/>
          <w:sz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</w:rPr>
        <w:t>Edu</w:t>
      </w:r>
      <w:r>
        <w:rPr>
          <w:rFonts w:ascii="Times New Roman" w:hAnsi="Times New Roman" w:cs="Times New Roman"/>
          <w:color w:val="000000" w:themeColor="text1"/>
          <w:sz w:val="20"/>
        </w:rPr>
        <w:t xml:space="preserve">cated 5 </w:t>
      </w:r>
      <w:r w:rsidRPr="00940346">
        <w:rPr>
          <w:rFonts w:ascii="Times New Roman" w:hAnsi="Times New Roman" w:cs="Times New Roman"/>
          <w:color w:val="000000" w:themeColor="text1"/>
          <w:sz w:val="20"/>
        </w:rPr>
        <w:t>low achieving</w:t>
      </w: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 students </w:t>
      </w:r>
      <w:r w:rsidRPr="00940346">
        <w:rPr>
          <w:rFonts w:ascii="Times New Roman" w:hAnsi="Times New Roman" w:cs="Times New Roman"/>
          <w:color w:val="000000" w:themeColor="text1"/>
          <w:sz w:val="20"/>
        </w:rPr>
        <w:t>by creatin</w:t>
      </w:r>
      <w:r w:rsidR="007C6727">
        <w:rPr>
          <w:rFonts w:ascii="Times New Roman" w:hAnsi="Times New Roman" w:cs="Times New Roman"/>
          <w:color w:val="000000" w:themeColor="text1"/>
          <w:sz w:val="20"/>
        </w:rPr>
        <w:t xml:space="preserve">g lesson plans and activities to </w:t>
      </w:r>
      <w:r w:rsidRPr="00940346">
        <w:rPr>
          <w:rFonts w:ascii="Times New Roman" w:hAnsi="Times New Roman" w:cs="Times New Roman"/>
          <w:color w:val="000000" w:themeColor="text1"/>
          <w:sz w:val="20"/>
        </w:rPr>
        <w:t>check for understanding and document progress</w:t>
      </w:r>
    </w:p>
    <w:p w14:paraId="6BFE4AE8" w14:textId="38F5E697" w:rsidR="00940346" w:rsidRPr="00940346" w:rsidRDefault="00940346" w:rsidP="00940346">
      <w:pPr>
        <w:pStyle w:val="ListBullet"/>
        <w:numPr>
          <w:ilvl w:val="0"/>
          <w:numId w:val="0"/>
        </w:numPr>
        <w:ind w:left="144" w:hanging="144"/>
        <w:contextualSpacing/>
        <w:rPr>
          <w:rFonts w:ascii="Times New Roman" w:hAnsi="Times New Roman" w:cs="Times New Roman"/>
          <w:color w:val="000000" w:themeColor="text1"/>
          <w:sz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</w:rPr>
        <w:t>Glen Mills School                                                                                                                                                                  Glen Mills, PA</w:t>
      </w:r>
    </w:p>
    <w:p w14:paraId="158C9C25" w14:textId="16C4A055" w:rsidR="00940346" w:rsidRPr="00940346" w:rsidRDefault="00940346" w:rsidP="00940346">
      <w:pPr>
        <w:pStyle w:val="ListBullet"/>
        <w:numPr>
          <w:ilvl w:val="0"/>
          <w:numId w:val="0"/>
        </w:numPr>
        <w:contextualSpacing/>
        <w:rPr>
          <w:rFonts w:ascii="Times New Roman" w:hAnsi="Times New Roman" w:cs="Times New Roman"/>
          <w:color w:val="000000" w:themeColor="text1"/>
          <w:sz w:val="20"/>
        </w:rPr>
      </w:pPr>
      <w:r w:rsidRPr="00940346">
        <w:rPr>
          <w:rFonts w:ascii="Times New Roman" w:hAnsi="Times New Roman" w:cs="Times New Roman"/>
          <w:b/>
          <w:i/>
          <w:color w:val="000000" w:themeColor="text1"/>
          <w:sz w:val="20"/>
        </w:rPr>
        <w:t>Tutor</w:t>
      </w: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                                                                                                                                                                      </w:t>
      </w:r>
      <w:r w:rsidRPr="00940346">
        <w:rPr>
          <w:rFonts w:ascii="Times New Roman" w:hAnsi="Times New Roman" w:cs="Times New Roman"/>
          <w:b/>
          <w:i/>
          <w:color w:val="000000" w:themeColor="text1"/>
          <w:sz w:val="20"/>
        </w:rPr>
        <w:t>January 2017-May 2017</w:t>
      </w:r>
    </w:p>
    <w:p w14:paraId="4E4F06A4" w14:textId="19AF27AF" w:rsidR="00940346" w:rsidRDefault="00940346" w:rsidP="00940346">
      <w:pPr>
        <w:pStyle w:val="ListBullet"/>
        <w:numPr>
          <w:ilvl w:val="0"/>
          <w:numId w:val="3"/>
        </w:numPr>
        <w:contextualSpacing/>
        <w:rPr>
          <w:rFonts w:ascii="Times New Roman" w:hAnsi="Times New Roman" w:cs="Times New Roman"/>
          <w:color w:val="000000" w:themeColor="text1"/>
          <w:sz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Tutored a 14-year-old boy for 10 weeks by creating goals and lessons </w:t>
      </w:r>
      <w:r w:rsidR="00CB5B40">
        <w:rPr>
          <w:rFonts w:ascii="Times New Roman" w:hAnsi="Times New Roman" w:cs="Times New Roman"/>
          <w:color w:val="000000" w:themeColor="text1"/>
          <w:sz w:val="20"/>
        </w:rPr>
        <w:t xml:space="preserve">to improve his reading comprehension </w:t>
      </w:r>
    </w:p>
    <w:p w14:paraId="48BE9B31" w14:textId="16BEDF68" w:rsidR="00940346" w:rsidRPr="00940346" w:rsidRDefault="00940346" w:rsidP="00940346">
      <w:pPr>
        <w:pStyle w:val="ListBullet"/>
        <w:numPr>
          <w:ilvl w:val="0"/>
          <w:numId w:val="3"/>
        </w:numPr>
        <w:contextualSpacing/>
        <w:rPr>
          <w:rFonts w:ascii="Times New Roman" w:hAnsi="Times New Roman" w:cs="Times New Roman"/>
          <w:color w:val="000000" w:themeColor="text1"/>
          <w:sz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Served as a role model and listener for </w:t>
      </w:r>
      <w:r w:rsidRPr="00D50257">
        <w:rPr>
          <w:rFonts w:ascii="Times New Roman" w:hAnsi="Times New Roman" w:cs="Times New Roman"/>
          <w:noProof/>
          <w:color w:val="000000" w:themeColor="text1"/>
          <w:sz w:val="20"/>
        </w:rPr>
        <w:t>student</w:t>
      </w: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 by creating a nonjudgmental learning environment where he felt comfortable confiding information about his thoughts, ideas, and opinions</w:t>
      </w:r>
    </w:p>
    <w:p w14:paraId="535489EE" w14:textId="77777777" w:rsidR="00940346" w:rsidRPr="00940346" w:rsidRDefault="00940346" w:rsidP="00940346">
      <w:pPr>
        <w:pStyle w:val="ListBullet"/>
        <w:numPr>
          <w:ilvl w:val="0"/>
          <w:numId w:val="0"/>
        </w:numPr>
        <w:ind w:left="144" w:hanging="144"/>
        <w:contextualSpacing/>
        <w:rPr>
          <w:rFonts w:ascii="Times New Roman" w:hAnsi="Times New Roman" w:cs="Times New Roman"/>
          <w:b/>
          <w:color w:val="000000" w:themeColor="text1"/>
          <w:sz w:val="8"/>
          <w:szCs w:val="8"/>
          <w:u w:val="single"/>
        </w:rPr>
      </w:pPr>
    </w:p>
    <w:p w14:paraId="6D3C5536" w14:textId="77777777" w:rsidR="00940346" w:rsidRPr="00940346" w:rsidRDefault="00940346" w:rsidP="00940346">
      <w:pPr>
        <w:pStyle w:val="ListBullet"/>
        <w:numPr>
          <w:ilvl w:val="0"/>
          <w:numId w:val="0"/>
        </w:numPr>
        <w:ind w:left="144" w:hanging="144"/>
        <w:contextualSpacing/>
        <w:rPr>
          <w:rFonts w:ascii="Times New Roman" w:hAnsi="Times New Roman" w:cs="Times New Roman"/>
          <w:b/>
          <w:color w:val="000000" w:themeColor="text1"/>
          <w:sz w:val="20"/>
          <w:u w:val="single"/>
        </w:rPr>
      </w:pPr>
      <w:r w:rsidRPr="00940346">
        <w:rPr>
          <w:rFonts w:ascii="Times New Roman" w:hAnsi="Times New Roman" w:cs="Times New Roman"/>
          <w:b/>
          <w:color w:val="000000" w:themeColor="text1"/>
          <w:sz w:val="20"/>
          <w:u w:val="single"/>
        </w:rPr>
        <w:t>CERTIFICATIONS AND PROFESSIONAL DEVELOPMENT</w:t>
      </w:r>
    </w:p>
    <w:p w14:paraId="3E9DEC15" w14:textId="7CF58B04" w:rsidR="00940346" w:rsidRPr="00940346" w:rsidRDefault="00940346" w:rsidP="00940346">
      <w:pPr>
        <w:pStyle w:val="ListBullet"/>
        <w:numPr>
          <w:ilvl w:val="0"/>
          <w:numId w:val="0"/>
        </w:numPr>
        <w:contextualSpacing/>
        <w:rPr>
          <w:rFonts w:ascii="Times New Roman" w:hAnsi="Times New Roman" w:cs="Times New Roman"/>
          <w:color w:val="000000" w:themeColor="text1"/>
          <w:sz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CPR/First Aid Certified                                                                                                                             </w:t>
      </w:r>
      <w:r w:rsidR="005C2099">
        <w:rPr>
          <w:rFonts w:ascii="Times New Roman" w:hAnsi="Times New Roman" w:cs="Times New Roman"/>
          <w:color w:val="000000" w:themeColor="text1"/>
          <w:sz w:val="20"/>
        </w:rPr>
        <w:t xml:space="preserve">                       June 2017</w:t>
      </w: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-Present </w:t>
      </w:r>
    </w:p>
    <w:p w14:paraId="4B76B805" w14:textId="77777777" w:rsidR="00940346" w:rsidRPr="00940346" w:rsidRDefault="00940346" w:rsidP="00940346">
      <w:pPr>
        <w:pStyle w:val="ListBullet"/>
        <w:numPr>
          <w:ilvl w:val="0"/>
          <w:numId w:val="0"/>
        </w:numPr>
        <w:contextualSpacing/>
        <w:rPr>
          <w:rFonts w:ascii="Times New Roman" w:hAnsi="Times New Roman" w:cs="Times New Roman"/>
          <w:color w:val="000000" w:themeColor="text1"/>
          <w:sz w:val="20"/>
          <w:u w:val="single"/>
        </w:rPr>
      </w:pPr>
      <w:r w:rsidRPr="00940346">
        <w:rPr>
          <w:rFonts w:ascii="Times New Roman" w:hAnsi="Times New Roman" w:cs="Times New Roman"/>
          <w:color w:val="000000" w:themeColor="text1"/>
          <w:sz w:val="20"/>
        </w:rPr>
        <w:t>Culturally Proficiency/Racial Awareness                                                                                                     August 2017-</w:t>
      </w:r>
      <w:r w:rsidRPr="00D50257">
        <w:rPr>
          <w:rFonts w:ascii="Times New Roman" w:hAnsi="Times New Roman" w:cs="Times New Roman"/>
          <w:noProof/>
          <w:color w:val="000000" w:themeColor="text1"/>
          <w:sz w:val="20"/>
        </w:rPr>
        <w:t>Decemeber</w:t>
      </w: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 2017</w:t>
      </w:r>
    </w:p>
    <w:p w14:paraId="247E8237" w14:textId="77777777" w:rsidR="00940346" w:rsidRPr="00940346" w:rsidRDefault="00940346" w:rsidP="00940346">
      <w:pPr>
        <w:pStyle w:val="ListBullet"/>
        <w:numPr>
          <w:ilvl w:val="0"/>
          <w:numId w:val="4"/>
        </w:numPr>
        <w:contextualSpacing/>
        <w:rPr>
          <w:rFonts w:ascii="Times New Roman" w:hAnsi="Times New Roman" w:cs="Times New Roman"/>
          <w:color w:val="000000" w:themeColor="text1"/>
          <w:sz w:val="20"/>
          <w:u w:val="single"/>
        </w:rPr>
      </w:pP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Attended 6 sessions presented by Barbara Moore Williams about how to incorporate culture </w:t>
      </w:r>
      <w:r w:rsidRPr="00D50257">
        <w:rPr>
          <w:rFonts w:ascii="Times New Roman" w:hAnsi="Times New Roman" w:cs="Times New Roman"/>
          <w:noProof/>
          <w:color w:val="000000" w:themeColor="text1"/>
          <w:sz w:val="20"/>
        </w:rPr>
        <w:t>in</w:t>
      </w: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 the school community </w:t>
      </w:r>
    </w:p>
    <w:p w14:paraId="24564F20" w14:textId="0560DC32" w:rsidR="00940346" w:rsidRDefault="00940346" w:rsidP="00940346">
      <w:pPr>
        <w:pStyle w:val="ListBullet"/>
        <w:numPr>
          <w:ilvl w:val="0"/>
          <w:numId w:val="0"/>
        </w:numPr>
        <w:ind w:left="144" w:hanging="144"/>
        <w:contextualSpacing/>
        <w:rPr>
          <w:rFonts w:ascii="Times New Roman" w:hAnsi="Times New Roman" w:cs="Times New Roman"/>
          <w:color w:val="000000" w:themeColor="text1"/>
          <w:sz w:val="20"/>
        </w:rPr>
      </w:pPr>
      <w:r w:rsidRPr="00940346">
        <w:rPr>
          <w:rFonts w:ascii="Times New Roman" w:hAnsi="Times New Roman" w:cs="Times New Roman"/>
          <w:color w:val="000000" w:themeColor="text1"/>
          <w:sz w:val="20"/>
        </w:rPr>
        <w:t>Recognizing and Reporting Child Abuse: Mandated and Permissive Reporting in Pennsylvania                             January 2017-Present</w:t>
      </w:r>
    </w:p>
    <w:p w14:paraId="6FEC0DAD" w14:textId="0D5E15A9" w:rsidR="00CB5B40" w:rsidRPr="00940346" w:rsidRDefault="00CB5B40" w:rsidP="00940346">
      <w:pPr>
        <w:pStyle w:val="ListBullet"/>
        <w:numPr>
          <w:ilvl w:val="0"/>
          <w:numId w:val="0"/>
        </w:numPr>
        <w:ind w:left="144" w:hanging="144"/>
        <w:contextualSpacing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 xml:space="preserve">Act 71: Suicide Awareness and Prevention </w:t>
      </w:r>
      <w:r>
        <w:rPr>
          <w:rFonts w:ascii="Times New Roman" w:hAnsi="Times New Roman" w:cs="Times New Roman"/>
          <w:color w:val="000000" w:themeColor="text1"/>
          <w:sz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</w:rPr>
        <w:tab/>
      </w:r>
      <w:r>
        <w:rPr>
          <w:rFonts w:ascii="Times New Roman" w:hAnsi="Times New Roman" w:cs="Times New Roman"/>
          <w:color w:val="000000" w:themeColor="text1"/>
          <w:sz w:val="20"/>
        </w:rPr>
        <w:tab/>
        <w:t xml:space="preserve">                   February 2018  </w:t>
      </w:r>
    </w:p>
    <w:p w14:paraId="1E263B9E" w14:textId="77777777" w:rsidR="00940346" w:rsidRPr="00940346" w:rsidRDefault="00940346" w:rsidP="00940346">
      <w:pPr>
        <w:pStyle w:val="ListBullet"/>
        <w:numPr>
          <w:ilvl w:val="0"/>
          <w:numId w:val="0"/>
        </w:numPr>
        <w:ind w:left="144" w:hanging="144"/>
        <w:contextualSpacing/>
        <w:rPr>
          <w:rFonts w:ascii="Times New Roman" w:hAnsi="Times New Roman" w:cs="Times New Roman"/>
          <w:b/>
          <w:color w:val="000000" w:themeColor="text1"/>
          <w:sz w:val="8"/>
          <w:szCs w:val="8"/>
          <w:u w:val="single"/>
        </w:rPr>
      </w:pPr>
    </w:p>
    <w:p w14:paraId="3BC9F0B1" w14:textId="77777777" w:rsidR="00940346" w:rsidRPr="00940346" w:rsidRDefault="00940346" w:rsidP="00940346">
      <w:pPr>
        <w:pStyle w:val="ListBullet"/>
        <w:numPr>
          <w:ilvl w:val="0"/>
          <w:numId w:val="0"/>
        </w:numPr>
        <w:ind w:left="144" w:hanging="144"/>
        <w:contextualSpacing/>
        <w:rPr>
          <w:rFonts w:ascii="Times New Roman" w:hAnsi="Times New Roman" w:cs="Times New Roman"/>
          <w:b/>
          <w:color w:val="000000" w:themeColor="text1"/>
          <w:sz w:val="20"/>
          <w:u w:val="single"/>
        </w:rPr>
      </w:pPr>
      <w:r w:rsidRPr="00940346">
        <w:rPr>
          <w:rFonts w:ascii="Times New Roman" w:hAnsi="Times New Roman" w:cs="Times New Roman"/>
          <w:b/>
          <w:color w:val="000000" w:themeColor="text1"/>
          <w:sz w:val="20"/>
          <w:u w:val="single"/>
        </w:rPr>
        <w:t xml:space="preserve">PROFESSIONAL MEMBERSHIPS </w:t>
      </w:r>
    </w:p>
    <w:p w14:paraId="4D239D67" w14:textId="0B896A20" w:rsidR="00940346" w:rsidRPr="00940346" w:rsidRDefault="00940346" w:rsidP="00940346">
      <w:pPr>
        <w:pStyle w:val="ListBullet"/>
        <w:numPr>
          <w:ilvl w:val="0"/>
          <w:numId w:val="0"/>
        </w:numPr>
        <w:ind w:left="144" w:hanging="144"/>
        <w:contextualSpacing/>
        <w:rPr>
          <w:rFonts w:ascii="Times New Roman" w:hAnsi="Times New Roman" w:cs="Times New Roman"/>
          <w:b/>
          <w:color w:val="000000" w:themeColor="text1"/>
          <w:sz w:val="20"/>
          <w:u w:val="single"/>
        </w:rPr>
      </w:pPr>
      <w:r w:rsidRPr="00940346">
        <w:rPr>
          <w:rFonts w:ascii="Times New Roman" w:hAnsi="Times New Roman" w:cs="Times New Roman"/>
          <w:b/>
          <w:i/>
          <w:color w:val="000000" w:themeColor="text1"/>
          <w:sz w:val="20"/>
        </w:rPr>
        <w:t xml:space="preserve">Member, </w:t>
      </w:r>
      <w:r w:rsidRPr="00940346">
        <w:rPr>
          <w:rFonts w:ascii="Times New Roman" w:hAnsi="Times New Roman" w:cs="Times New Roman"/>
          <w:color w:val="000000" w:themeColor="text1"/>
          <w:sz w:val="20"/>
        </w:rPr>
        <w:t>Widener Student Education Association (</w:t>
      </w:r>
      <w:r w:rsidR="005C2099" w:rsidRPr="00940346">
        <w:rPr>
          <w:rFonts w:ascii="Times New Roman" w:hAnsi="Times New Roman" w:cs="Times New Roman"/>
          <w:color w:val="000000" w:themeColor="text1"/>
          <w:sz w:val="20"/>
        </w:rPr>
        <w:t xml:space="preserve">WSEA)  </w:t>
      </w: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                                                                                     March 2016-Present                                                                                                                                                                                    </w:t>
      </w:r>
    </w:p>
    <w:p w14:paraId="6A5A4FDB" w14:textId="77777777" w:rsidR="00940346" w:rsidRPr="00940346" w:rsidRDefault="00940346" w:rsidP="00940346">
      <w:pPr>
        <w:pStyle w:val="ListBullet"/>
        <w:numPr>
          <w:ilvl w:val="0"/>
          <w:numId w:val="0"/>
        </w:numPr>
        <w:contextualSpacing/>
        <w:rPr>
          <w:rFonts w:ascii="Times New Roman" w:hAnsi="Times New Roman" w:cs="Times New Roman"/>
          <w:b/>
          <w:color w:val="000000" w:themeColor="text1"/>
          <w:sz w:val="8"/>
          <w:szCs w:val="8"/>
          <w:u w:val="single"/>
        </w:rPr>
      </w:pPr>
    </w:p>
    <w:p w14:paraId="25B683CA" w14:textId="77777777" w:rsidR="00940346" w:rsidRPr="00940346" w:rsidRDefault="00940346" w:rsidP="00940346">
      <w:pPr>
        <w:pStyle w:val="ListBullet"/>
        <w:numPr>
          <w:ilvl w:val="0"/>
          <w:numId w:val="0"/>
        </w:numPr>
        <w:contextualSpacing/>
        <w:rPr>
          <w:rFonts w:ascii="Times New Roman" w:hAnsi="Times New Roman" w:cs="Times New Roman"/>
          <w:b/>
          <w:color w:val="000000" w:themeColor="text1"/>
          <w:sz w:val="20"/>
          <w:u w:val="single"/>
        </w:rPr>
      </w:pPr>
      <w:r w:rsidRPr="00940346">
        <w:rPr>
          <w:rFonts w:ascii="Times New Roman" w:hAnsi="Times New Roman" w:cs="Times New Roman"/>
          <w:b/>
          <w:color w:val="000000" w:themeColor="text1"/>
          <w:sz w:val="20"/>
          <w:u w:val="single"/>
        </w:rPr>
        <w:t xml:space="preserve">SKILLS </w:t>
      </w:r>
    </w:p>
    <w:p w14:paraId="75106066" w14:textId="10857F52" w:rsidR="00BB4C1B" w:rsidRPr="00877726" w:rsidRDefault="00940346" w:rsidP="00877726">
      <w:pPr>
        <w:pStyle w:val="ListBullet"/>
        <w:numPr>
          <w:ilvl w:val="0"/>
          <w:numId w:val="8"/>
        </w:numPr>
        <w:contextualSpacing/>
        <w:rPr>
          <w:rFonts w:ascii="Times New Roman" w:hAnsi="Times New Roman" w:cs="Times New Roman"/>
          <w:color w:val="000000" w:themeColor="text1"/>
          <w:sz w:val="20"/>
          <w:u w:val="single"/>
        </w:rPr>
      </w:pPr>
      <w:r w:rsidRPr="00940346">
        <w:rPr>
          <w:rFonts w:ascii="Times New Roman" w:hAnsi="Times New Roman" w:cs="Times New Roman"/>
          <w:color w:val="000000" w:themeColor="text1"/>
          <w:sz w:val="20"/>
        </w:rPr>
        <w:t xml:space="preserve">Computer: Microsoft Word, Excel, and PowerPoint </w:t>
      </w:r>
    </w:p>
    <w:sectPr w:rsidR="00BB4C1B" w:rsidRPr="00877726" w:rsidSect="005C209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62BAEBB0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105F3F8B"/>
    <w:multiLevelType w:val="hybridMultilevel"/>
    <w:tmpl w:val="D6061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F14C27"/>
    <w:multiLevelType w:val="hybridMultilevel"/>
    <w:tmpl w:val="5E461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FA6750"/>
    <w:multiLevelType w:val="hybridMultilevel"/>
    <w:tmpl w:val="E2EE5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0A4723"/>
    <w:multiLevelType w:val="hybridMultilevel"/>
    <w:tmpl w:val="89945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D10CF8"/>
    <w:multiLevelType w:val="hybridMultilevel"/>
    <w:tmpl w:val="4D90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CB1698"/>
    <w:multiLevelType w:val="hybridMultilevel"/>
    <w:tmpl w:val="FB1E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74026"/>
    <w:multiLevelType w:val="hybridMultilevel"/>
    <w:tmpl w:val="01F6A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E84D6A"/>
    <w:multiLevelType w:val="hybridMultilevel"/>
    <w:tmpl w:val="251C0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3"/>
  </w:num>
  <w:num w:numId="5">
    <w:abstractNumId w:val="1"/>
  </w:num>
  <w:num w:numId="6">
    <w:abstractNumId w:val="2"/>
  </w:num>
  <w:num w:numId="7">
    <w:abstractNumId w:val="6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NbAwNDY1NzQ0srRU0lEKTi0uzszPAykwrAUA1nm9tCwAAAA="/>
  </w:docVars>
  <w:rsids>
    <w:rsidRoot w:val="00940346"/>
    <w:rsid w:val="00063F04"/>
    <w:rsid w:val="001113C9"/>
    <w:rsid w:val="00140536"/>
    <w:rsid w:val="001C3673"/>
    <w:rsid w:val="004011DD"/>
    <w:rsid w:val="0055704E"/>
    <w:rsid w:val="005C2099"/>
    <w:rsid w:val="00673A36"/>
    <w:rsid w:val="00783773"/>
    <w:rsid w:val="007C6727"/>
    <w:rsid w:val="00877726"/>
    <w:rsid w:val="00940346"/>
    <w:rsid w:val="009C236E"/>
    <w:rsid w:val="00A271D4"/>
    <w:rsid w:val="00A632A7"/>
    <w:rsid w:val="00B16F59"/>
    <w:rsid w:val="00B51190"/>
    <w:rsid w:val="00BB4C1B"/>
    <w:rsid w:val="00BD4260"/>
    <w:rsid w:val="00BF6210"/>
    <w:rsid w:val="00C1144E"/>
    <w:rsid w:val="00C61D99"/>
    <w:rsid w:val="00CB5B40"/>
    <w:rsid w:val="00D50257"/>
    <w:rsid w:val="00E3274F"/>
    <w:rsid w:val="00E83D14"/>
    <w:rsid w:val="00F251E2"/>
    <w:rsid w:val="00FA1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DDB65"/>
  <w15:chartTrackingRefBased/>
  <w15:docId w15:val="{F76CFBC9-2B63-C145-9B36-7328867E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03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3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0346"/>
    <w:rPr>
      <w:color w:val="0563C1" w:themeColor="hyperlink"/>
      <w:u w:val="single"/>
    </w:rPr>
  </w:style>
  <w:style w:type="paragraph" w:styleId="ListBullet">
    <w:name w:val="List Bullet"/>
    <w:basedOn w:val="Normal"/>
    <w:uiPriority w:val="1"/>
    <w:unhideWhenUsed/>
    <w:qFormat/>
    <w:rsid w:val="00940346"/>
    <w:pPr>
      <w:numPr>
        <w:numId w:val="1"/>
      </w:numPr>
      <w:spacing w:after="80"/>
    </w:pPr>
    <w:rPr>
      <w:color w:val="404040" w:themeColor="text1" w:themeTint="BF"/>
      <w:sz w:val="18"/>
      <w:szCs w:val="20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9403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03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034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034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0346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17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173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A616517-2EDD-4277-8545-E5AA4E602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6</Words>
  <Characters>545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 Reid</dc:creator>
  <cp:keywords/>
  <dc:description/>
  <cp:lastModifiedBy>widener</cp:lastModifiedBy>
  <cp:revision>2</cp:revision>
  <dcterms:created xsi:type="dcterms:W3CDTF">2018-07-03T15:02:00Z</dcterms:created>
  <dcterms:modified xsi:type="dcterms:W3CDTF">2018-07-03T15:02:00Z</dcterms:modified>
</cp:coreProperties>
</file>